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ndustrial</w:t>
      </w:r>
      <w:r>
        <w:t xml:space="preserve"> </w:t>
      </w:r>
      <w:r>
        <w:t xml:space="preserve">Engineering</w:t>
      </w:r>
      <w:r>
        <w:t xml:space="preserve"> </w:t>
      </w:r>
      <w:r>
        <w:t xml:space="preserve">as</w:t>
      </w:r>
      <w:r>
        <w:t xml:space="preserve"> </w:t>
      </w:r>
      <w:r>
        <w:t xml:space="preserve">a</w:t>
      </w:r>
      <w:r>
        <w:t xml:space="preserve"> </w:t>
      </w:r>
      <w:r>
        <w:t xml:space="preserve">Catalyst</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Xe7372076463ff230a6d2ab4ca913ce28bf26a82"/>
    <w:p>
      <w:pPr>
        <w:pStyle w:val="Heading1"/>
      </w:pPr>
      <w:r>
        <w:t xml:space="preserve">Dissertation: The Imperative Role of the Industrial Engineer in Advancing Economic Resilience and Efficiency within DR Congo Kinshasa</w:t>
      </w:r>
    </w:p>
    <w:p>
      <w:pPr>
        <w:pStyle w:val="FirstParagraph"/>
      </w:pPr>
      <w:r>
        <w:rPr>
          <w:bCs/>
          <w:b/>
        </w:rPr>
        <w:t xml:space="preserve">Abstract:</w:t>
      </w:r>
      <w:r>
        <w:t xml:space="preserve"> </w:t>
      </w:r>
      <w:r>
        <w:t xml:space="preserve">This Dissertation examines the critical, yet underutilized, role of the Industrial Engineer in addressing systemic challenges hindering sustainable economic development within Kinshasa, Democratic Republic of Congo (DRC). Moving beyond theoretical frameworks, it argues that strategic deployment of Industrial Engineering principles is indispensable for optimizing resource use, enhancing productivity across key sectors like mining logistics and informal market systems, and fostering a more resilient industrial base. The research underscores that the specific context of DR Congo Kinshasa demands tailored Industrial Engineering solutions to unlock its vast potential. This Dissertation provides concrete pathways for integrating the expertise of the Industrial Engineer into national development strategies for DR Congo Kinshasa.</w:t>
      </w:r>
    </w:p>
    <w:bookmarkStart w:id="20" w:name="X1a12f13d3bb8ae80ebf5a251adea642fb21b55a"/>
    <w:p>
      <w:pPr>
        <w:pStyle w:val="Heading2"/>
      </w:pPr>
      <w:r>
        <w:t xml:space="preserve">Introduction: The Context of Kinshasa and the Need for Industrial Engineering</w:t>
      </w:r>
    </w:p>
    <w:p>
      <w:pPr>
        <w:pStyle w:val="FirstParagraph"/>
      </w:pPr>
      <w:r>
        <w:t xml:space="preserve">Kinshasa, as the bustling capital and economic engine of the Democratic Republic of Congo (DR Congo), faces profound challenges. Rapid urbanization, fragile infrastructure (power, transport, water), a dominant informal sector accounting for over 80% of employment, and reliance on resource extraction create complex operational inefficiencies. While DR Congo possesses immense natural wealth – notably cobalt and copper – the value chain often fails to capture significant local economic benefits due to logistical bottlenecks, high production costs, and poor process management. This is where the expertise of the Industrial Engineer becomes not merely beneficial, but fundamental. Unlike traditional engineering disciplines focused solely on physical structures or machines, Industrial Engineering (IE) specializes in optimizing complex systems – people, materials, information, equipment – to maximize efficiency and quality. For DR Congo Kinshasa to transition from a resource-dependent economy towards sustainable industrial growth, the systematic application of IE principles is paramount. This Dissertation posits that empowering the Industrial Engineer within DR Congo Kinshasa's economic fabric is a strategic necessity for national progress.</w:t>
      </w:r>
    </w:p>
    <w:bookmarkEnd w:id="20"/>
    <w:bookmarkStart w:id="21" w:name="X778ce5745023a5330b68db9884a3194d8c7c3ce"/>
    <w:p>
      <w:pPr>
        <w:pStyle w:val="Heading2"/>
      </w:pPr>
      <w:r>
        <w:t xml:space="preserve">Current Challenges in DR Congo Kinshasa Requiring Industrial Engineering Solutions</w:t>
      </w:r>
    </w:p>
    <w:p>
      <w:pPr>
        <w:pStyle w:val="FirstParagraph"/>
      </w:pPr>
      <w:r>
        <w:t xml:space="preserve">The operational landscape in Kinshasa presents unique hurdles where the skills of an Industrial Engineer are urgently needed:</w:t>
      </w:r>
    </w:p>
    <w:p>
      <w:pPr>
        <w:numPr>
          <w:ilvl w:val="0"/>
          <w:numId w:val="1001"/>
        </w:numPr>
        <w:pStyle w:val="Compact"/>
      </w:pPr>
      <w:r>
        <w:rPr>
          <w:bCs/>
          <w:b/>
        </w:rPr>
        <w:t xml:space="preserve">Logistics &amp; Supply Chain Fragmentation:</w:t>
      </w:r>
      <w:r>
        <w:t xml:space="preserve"> </w:t>
      </w:r>
      <w:r>
        <w:t xml:space="preserve">The transport sector suffers from severe inefficiencies. Delays at ports (like Matadi), poor road conditions, and lack of integrated logistics planning lead to exorbitant costs (up to 50% higher than regional averages) and significant post-harvest losses for agricultural products. An Industrial Engineer can design optimized routing systems, streamline customs procedures using process mapping, and establish efficient warehouse management protocols specifically for Kinshasa's infrastructure constraints.</w:t>
      </w:r>
    </w:p>
    <w:p>
      <w:pPr>
        <w:numPr>
          <w:ilvl w:val="0"/>
          <w:numId w:val="1001"/>
        </w:numPr>
        <w:pStyle w:val="Compact"/>
      </w:pPr>
      <w:r>
        <w:rPr>
          <w:bCs/>
          <w:b/>
        </w:rPr>
        <w:t xml:space="preserve">Informal Sector Integration:</w:t>
      </w:r>
      <w:r>
        <w:t xml:space="preserve"> </w:t>
      </w:r>
      <w:r>
        <w:t xml:space="preserve">The vibrant but chaotic informal markets (e.g., Gombe, Ngaliema) are vital for livelihoods but lack organization. Industrial Engineers can collaborate with local leaders to implement basic process improvements: standardized vendor layouts, waste reduction strategies for perishable goods, and simple data collection systems to inform market planning – enhancing productivity without dismantling the essential informal economy.</w:t>
      </w:r>
    </w:p>
    <w:p>
      <w:pPr>
        <w:numPr>
          <w:ilvl w:val="0"/>
          <w:numId w:val="1001"/>
        </w:numPr>
        <w:pStyle w:val="Compact"/>
      </w:pPr>
      <w:r>
        <w:rPr>
          <w:bCs/>
          <w:b/>
        </w:rPr>
        <w:t xml:space="preserve">Resource Sector Optimization:</w:t>
      </w:r>
      <w:r>
        <w:t xml:space="preserve"> </w:t>
      </w:r>
      <w:r>
        <w:t xml:space="preserve">While mining is crucial, artisanal and small-scale mining (ASM) operations often operate inefficiently with high safety risks. An Industrial Engineer can introduce lean principles for ore processing, optimize equipment utilization in small mines, develop safer workflow designs tailored to local conditions, and improve traceability systems – directly contributing to higher yields and better community outcomes in DR Congo Kinshasa.</w:t>
      </w:r>
    </w:p>
    <w:p>
      <w:pPr>
        <w:numPr>
          <w:ilvl w:val="0"/>
          <w:numId w:val="1001"/>
        </w:numPr>
        <w:pStyle w:val="Compact"/>
      </w:pPr>
      <w:r>
        <w:rPr>
          <w:bCs/>
          <w:b/>
        </w:rPr>
        <w:t xml:space="preserve">Energy &amp; Water Management:</w:t>
      </w:r>
      <w:r>
        <w:t xml:space="preserve"> </w:t>
      </w:r>
      <w:r>
        <w:t xml:space="preserve">Chronic power outages cripple industry. Industrial Engineers can analyze energy consumption patterns across sectors (factories, hospitals, markets), identify waste, and propose cost-effective interventions like micro-grid optimization or demand-side management strategies relevant to Kinshasa's grid limitations.</w:t>
      </w:r>
    </w:p>
    <w:bookmarkEnd w:id="21"/>
    <w:bookmarkStart w:id="22" w:name="X359c8a9ebed223cb753883339fe68f528c08459"/>
    <w:p>
      <w:pPr>
        <w:pStyle w:val="Heading2"/>
      </w:pPr>
      <w:r>
        <w:t xml:space="preserve">The Strategic Value of the Industrial Engineer in DR Congo Kinshasa</w:t>
      </w:r>
    </w:p>
    <w:p>
      <w:pPr>
        <w:pStyle w:val="FirstParagraph"/>
      </w:pPr>
      <w:r>
        <w:t xml:space="preserve">The Industrial Engineer is uniquely positioned as a systems thinker. Their training in data analysis, process improvement (e.g., Lean, Six Sigma), ergonomics, quality control, and systems engineering provides direct tools to tackle Kinshasa's multi-faceted problems. This Dissertation emphasizes that the role transcends technical fixes; it requires understanding local socio-economic dynamics. A qualified Industrial Engineer working in DR Congo Kinshasa must be culturally attuned, capable of communicating complex concepts to diverse stakeholders (miners, market vendors, government officials), and committed to developing scalable, locally appropriate solutions rather than imposing foreign models. Their work directly contributes to reducing costs for businesses and consumers, increasing the competitiveness of local products (e.g., cassava processing), improving service delivery in public utilities, and creating more resilient economic pathways.</w:t>
      </w:r>
    </w:p>
    <w:bookmarkEnd w:id="22"/>
    <w:bookmarkStart w:id="23" w:name="X140520a42e59ad4635cb56fce98e10a1ad5c96b"/>
    <w:p>
      <w:pPr>
        <w:pStyle w:val="Heading2"/>
      </w:pPr>
      <w:r>
        <w:t xml:space="preserve">Addressing the Gap: Education and Professional Development</w:t>
      </w:r>
    </w:p>
    <w:p>
      <w:pPr>
        <w:pStyle w:val="FirstParagraph"/>
      </w:pPr>
      <w:r>
        <w:t xml:space="preserve">A significant barrier to leveraging Industrial Engineering in DR Congo Kinshasa is the scarcity of locally trained experts. Universities like the Université de Kinshasa offer engineering programs, but specialized Industrial Engineering curricula are limited or outdated, often lacking practical industry exposure relevant to DRC's context. This Dissertation calls for urgent investment: developing targeted IE degree programs within DR Congo institutions, establishing strong industry-academia partnerships (particularly with mining companies and major logistics firms in Kinshasa), and creating professional development pathways for existing engineers to gain IE skills. Supporting the growth of the Industrial Engineer profession in DR Congo Kinshasa is not an expense; it is a critical investment in building national capacity for self-sustained industrialization.</w:t>
      </w:r>
    </w:p>
    <w:bookmarkEnd w:id="23"/>
    <w:bookmarkStart w:id="24" w:name="X85c0466fda05d436b1a4771e760fe491f0b0c4f"/>
    <w:p>
      <w:pPr>
        <w:pStyle w:val="Heading2"/>
      </w:pPr>
      <w:r>
        <w:t xml:space="preserve">Conclusion: Towards a More Efficient and Equitable Kinshasa</w:t>
      </w:r>
    </w:p>
    <w:p>
      <w:pPr>
        <w:pStyle w:val="FirstParagraph"/>
      </w:pPr>
      <w:r>
        <w:t xml:space="preserve">This Dissertation has established that the challenges facing DR Congo Kinshasa are complex and systemic, demanding specialized expertise. The Industrial Engineer, equipped with a methodology focused on optimizing entire systems for efficiency, quality, and human well-being, is an indispensable asset. From streamlining the flow of goods through Kinshasa's congested streets to enhancing the productivity of artisanal miners or improving municipal services like water distribution, the application of Industrial Engineering principles offers tangible pathways towards greater economic resilience and shared prosperity. The future development trajectory of DR Congo Kinshasa hinges on recognizing and strategically deploying this vital professional role. Investing in industrial engineering education, research, and practical implementation within DR Congo Kinshasa is not merely an academic exercise; it is a foundational step towards unlocking sustainable growth, reducing poverty, and building a more efficient, equitable economy for the people of Kinshasa and the entire Democratic Republic of Congo.</w:t>
      </w:r>
    </w:p>
    <w:p>
      <w:pPr>
        <w:pStyle w:val="BodyText"/>
      </w:pPr>
      <w:r>
        <w:rPr>
          <w:iCs/>
          <w:i/>
        </w:rPr>
        <w:t xml:space="preserve">This Dissertation underscores that the Industrial Engineer is not just an occupant of a job title within DR Congo Kinshasa; they are a key catalyst for transforming systemic inefficiencies into engines of inclusive economic development. The time for strategic investment in this discipline within DR Congo Kinshasa is n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ndustrial Engineering as a Catalyst for Sustainable Development in DR Congo Kinshasa</dc:title>
  <dc:creator/>
  <dc:language>en</dc:language>
  <cp:keywords/>
  <dcterms:created xsi:type="dcterms:W3CDTF">2026-07-13T12:10:15Z</dcterms:created>
  <dcterms:modified xsi:type="dcterms:W3CDTF">2026-07-13T12:10:15Z</dcterms:modified>
</cp:coreProperties>
</file>

<file path=docProps/custom.xml><?xml version="1.0" encoding="utf-8"?>
<Properties xmlns="http://schemas.openxmlformats.org/officeDocument/2006/custom-properties" xmlns:vt="http://schemas.openxmlformats.org/officeDocument/2006/docPropsVTypes"/>
</file>